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ya ridg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y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dg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2 Parkview Road,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bascott@rocke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1657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er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